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3E907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156FAA7B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371C5F06" wp14:editId="56762E1A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EBEAC0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3099BF30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15485C99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141509FD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062CEF6D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04E9EB23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CEE5C95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7F6282D0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675D7F">
        <w:rPr>
          <w:rFonts w:ascii="Times New Roman" w:eastAsia="Times New Roman" w:hAnsi="Times New Roman" w:cs="Times New Roman"/>
          <w:b/>
          <w:sz w:val="36"/>
          <w:szCs w:val="36"/>
        </w:rPr>
        <w:t>1.4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014158BB" w14:textId="77777777" w:rsidR="005512C2" w:rsidRPr="00675D7F" w:rsidRDefault="00675D7F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675D7F">
        <w:rPr>
          <w:rFonts w:ascii="Times New Roman" w:hAnsi="Times New Roman" w:cs="Times New Roman"/>
          <w:color w:val="000000"/>
          <w:sz w:val="36"/>
          <w:szCs w:val="36"/>
        </w:rPr>
        <w:t>Feedback System</w:t>
      </w:r>
    </w:p>
    <w:p w14:paraId="3FC333F7" w14:textId="77777777" w:rsidR="00A434D0" w:rsidRDefault="00A434D0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42F5B874" w14:textId="501B3B6A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4.1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r w:rsidR="00A434D0" w:rsidRPr="00A434D0">
        <w:rPr>
          <w:rFonts w:ascii="Times New Roman" w:eastAsia="Times New Roman" w:hAnsi="Times New Roman" w:cs="Times New Roman"/>
          <w:b/>
          <w:bCs/>
          <w:sz w:val="36"/>
          <w:szCs w:val="36"/>
        </w:rPr>
        <w:t>Annexure</w:t>
      </w:r>
    </w:p>
    <w:p w14:paraId="67B20EA9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B1ADC2E" w14:textId="77777777" w:rsidR="00A434D0" w:rsidRDefault="00A434D0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1EFC40CB" w14:textId="77777777" w:rsidR="00A434D0" w:rsidRDefault="00A434D0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34AFA571" w14:textId="77777777" w:rsidR="00A434D0" w:rsidRDefault="00A434D0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05A0FA8F" w14:textId="77777777" w:rsidR="00A434D0" w:rsidRDefault="00A434D0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4E8B0EDC" w14:textId="77777777" w:rsidR="00A434D0" w:rsidRDefault="00A434D0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34E94A81" w14:textId="0BB8E08C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</w:pPr>
      <w:r w:rsidRPr="00675D7F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lastRenderedPageBreak/>
        <w:t>Action Taken Report</w:t>
      </w:r>
      <w:r w:rsidR="000871F8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>s</w:t>
      </w:r>
      <w:r w:rsidRPr="00675D7F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 on the</w:t>
      </w:r>
      <w:r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 </w:t>
      </w:r>
      <w:r w:rsidRPr="00675D7F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>Feedback Analysis</w:t>
      </w:r>
    </w:p>
    <w:p w14:paraId="5548B137" w14:textId="77777777" w:rsidR="000871F8" w:rsidRDefault="000871F8" w:rsidP="00675D7F">
      <w:pPr>
        <w:pStyle w:val="Normal1"/>
        <w:jc w:val="center"/>
        <w:rPr>
          <w:rFonts w:ascii="Times New Roman" w:eastAsia="Times New Roman" w:hAnsi="Times New Roman" w:cs="Times New Roman"/>
          <w:i/>
          <w:sz w:val="40"/>
          <w:szCs w:val="40"/>
          <w:u w:val="single"/>
        </w:rPr>
      </w:pPr>
    </w:p>
    <w:tbl>
      <w:tblPr>
        <w:tblW w:w="8799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99"/>
      </w:tblGrid>
      <w:tr w:rsidR="00587BBE" w:rsidRPr="00C40B9E" w14:paraId="6504699B" w14:textId="156D6EB0" w:rsidTr="00587BBE">
        <w:trPr>
          <w:trHeight w:val="315"/>
        </w:trPr>
        <w:tc>
          <w:tcPr>
            <w:tcW w:w="8799" w:type="dxa"/>
          </w:tcPr>
          <w:p w14:paraId="223C11BC" w14:textId="512CB20C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6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1 Action taken Report ABST</w:t>
              </w:r>
            </w:hyperlink>
          </w:p>
        </w:tc>
      </w:tr>
      <w:tr w:rsidR="00587BBE" w:rsidRPr="00C40B9E" w14:paraId="3B55E5F7" w14:textId="75810AD2" w:rsidTr="00587BBE">
        <w:trPr>
          <w:trHeight w:val="315"/>
        </w:trPr>
        <w:tc>
          <w:tcPr>
            <w:tcW w:w="8799" w:type="dxa"/>
          </w:tcPr>
          <w:p w14:paraId="72891CF6" w14:textId="3AB74A48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2 Action Taken Report Geography</w:t>
              </w:r>
            </w:hyperlink>
          </w:p>
        </w:tc>
      </w:tr>
      <w:tr w:rsidR="00587BBE" w:rsidRPr="00C40B9E" w14:paraId="7089AF22" w14:textId="1129012E" w:rsidTr="00587BBE">
        <w:trPr>
          <w:trHeight w:val="315"/>
        </w:trPr>
        <w:tc>
          <w:tcPr>
            <w:tcW w:w="8799" w:type="dxa"/>
          </w:tcPr>
          <w:p w14:paraId="6D1F0645" w14:textId="24A9706B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3 Action Taken Report-Psychology</w:t>
              </w:r>
            </w:hyperlink>
          </w:p>
        </w:tc>
      </w:tr>
      <w:tr w:rsidR="00587BBE" w:rsidRPr="00C40B9E" w14:paraId="3EAEB678" w14:textId="5A40669F" w:rsidTr="00587BBE">
        <w:trPr>
          <w:trHeight w:val="315"/>
        </w:trPr>
        <w:tc>
          <w:tcPr>
            <w:tcW w:w="8799" w:type="dxa"/>
          </w:tcPr>
          <w:p w14:paraId="73ADCEC8" w14:textId="134A7E8F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9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4 Action Taken Zoology</w:t>
              </w:r>
            </w:hyperlink>
          </w:p>
        </w:tc>
      </w:tr>
      <w:tr w:rsidR="00587BBE" w:rsidRPr="00C40B9E" w14:paraId="209B029B" w14:textId="6DE2B382" w:rsidTr="00587BBE">
        <w:trPr>
          <w:trHeight w:val="315"/>
        </w:trPr>
        <w:tc>
          <w:tcPr>
            <w:tcW w:w="8799" w:type="dxa"/>
          </w:tcPr>
          <w:p w14:paraId="2D0D6EF3" w14:textId="2BE5E494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0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5 Action Taken Report Chemistry</w:t>
              </w:r>
            </w:hyperlink>
          </w:p>
        </w:tc>
      </w:tr>
      <w:tr w:rsidR="00587BBE" w:rsidRPr="00C40B9E" w14:paraId="2C383C8D" w14:textId="77662954" w:rsidTr="00587BBE">
        <w:trPr>
          <w:trHeight w:val="315"/>
        </w:trPr>
        <w:tc>
          <w:tcPr>
            <w:tcW w:w="8799" w:type="dxa"/>
          </w:tcPr>
          <w:p w14:paraId="254C7F8B" w14:textId="2D7ED72F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1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6 Action Taken Report of Economics 2019-20.PDF</w:t>
              </w:r>
            </w:hyperlink>
          </w:p>
        </w:tc>
      </w:tr>
      <w:tr w:rsidR="00587BBE" w:rsidRPr="00C40B9E" w14:paraId="0B32309C" w14:textId="02C5AD13" w:rsidTr="00587BBE">
        <w:trPr>
          <w:trHeight w:val="315"/>
        </w:trPr>
        <w:tc>
          <w:tcPr>
            <w:tcW w:w="8799" w:type="dxa"/>
          </w:tcPr>
          <w:p w14:paraId="748D6081" w14:textId="7612029C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2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8 action taken Pharmacy 2017 (1)</w:t>
              </w:r>
            </w:hyperlink>
          </w:p>
        </w:tc>
      </w:tr>
      <w:tr w:rsidR="00587BBE" w:rsidRPr="00C40B9E" w14:paraId="07E1ECAC" w14:textId="6EBC3451" w:rsidTr="00587BBE">
        <w:trPr>
          <w:trHeight w:val="315"/>
        </w:trPr>
        <w:tc>
          <w:tcPr>
            <w:tcW w:w="8799" w:type="dxa"/>
          </w:tcPr>
          <w:p w14:paraId="452FF725" w14:textId="2BFB0107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3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9 Action Taken Report FMS</w:t>
              </w:r>
            </w:hyperlink>
          </w:p>
        </w:tc>
      </w:tr>
      <w:tr w:rsidR="00587BBE" w:rsidRPr="00C40B9E" w14:paraId="36FFBC45" w14:textId="5C2919AF" w:rsidTr="00587BBE">
        <w:trPr>
          <w:trHeight w:val="315"/>
        </w:trPr>
        <w:tc>
          <w:tcPr>
            <w:tcW w:w="8799" w:type="dxa"/>
          </w:tcPr>
          <w:p w14:paraId="2FCB4736" w14:textId="576321D0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4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0 Action Taken Report UCOL</w:t>
              </w:r>
            </w:hyperlink>
          </w:p>
        </w:tc>
      </w:tr>
      <w:tr w:rsidR="00587BBE" w:rsidRPr="00C40B9E" w14:paraId="2F56DB7C" w14:textId="2477A707" w:rsidTr="00587BBE">
        <w:trPr>
          <w:trHeight w:val="315"/>
        </w:trPr>
        <w:tc>
          <w:tcPr>
            <w:tcW w:w="8799" w:type="dxa"/>
          </w:tcPr>
          <w:p w14:paraId="1D4F8B2A" w14:textId="11151237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5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1 Action Taken Report-</w:t>
              </w:r>
              <w:proofErr w:type="spellStart"/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LibISc</w:t>
              </w:r>
              <w:proofErr w:type="spellEnd"/>
            </w:hyperlink>
          </w:p>
        </w:tc>
      </w:tr>
      <w:tr w:rsidR="00587BBE" w:rsidRPr="00C40B9E" w14:paraId="4F5B4467" w14:textId="0F9A9903" w:rsidTr="00587BBE">
        <w:trPr>
          <w:trHeight w:val="97"/>
        </w:trPr>
        <w:tc>
          <w:tcPr>
            <w:tcW w:w="8799" w:type="dxa"/>
          </w:tcPr>
          <w:p w14:paraId="38ECB7E5" w14:textId="240FBC65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6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2 Action Taken Report Geology</w:t>
              </w:r>
            </w:hyperlink>
          </w:p>
        </w:tc>
      </w:tr>
      <w:tr w:rsidR="00587BBE" w:rsidRPr="00C40B9E" w14:paraId="31C6F149" w14:textId="6C57A1AF" w:rsidTr="00587BBE">
        <w:trPr>
          <w:trHeight w:val="424"/>
        </w:trPr>
        <w:tc>
          <w:tcPr>
            <w:tcW w:w="8799" w:type="dxa"/>
          </w:tcPr>
          <w:p w14:paraId="78E29A13" w14:textId="73FBC1AC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2 GEOLOGY COC 15-9-18</w:t>
              </w:r>
            </w:hyperlink>
          </w:p>
        </w:tc>
      </w:tr>
      <w:tr w:rsidR="00587BBE" w:rsidRPr="00C40B9E" w14:paraId="02EE31E7" w14:textId="283DD380" w:rsidTr="00587BBE">
        <w:trPr>
          <w:trHeight w:val="424"/>
        </w:trPr>
        <w:tc>
          <w:tcPr>
            <w:tcW w:w="8799" w:type="dxa"/>
          </w:tcPr>
          <w:p w14:paraId="66E78E12" w14:textId="1C41DA66" w:rsidR="00587BBE" w:rsidRDefault="00587BBE" w:rsidP="0058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3 Action Taken Report English.PDF</w:t>
              </w:r>
            </w:hyperlink>
          </w:p>
        </w:tc>
      </w:tr>
    </w:tbl>
    <w:p w14:paraId="06FD1BB3" w14:textId="77777777" w:rsidR="000871F8" w:rsidRPr="00C40B9E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0871F8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1033118013">
    <w:abstractNumId w:val="1"/>
  </w:num>
  <w:num w:numId="2" w16cid:durableId="1590456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jQ0sDAxtzCzMDdS0lEKTi0uzszPAykwrgUAMNvGFCwAAAA="/>
  </w:docVars>
  <w:rsids>
    <w:rsidRoot w:val="005512C2"/>
    <w:rsid w:val="000871F8"/>
    <w:rsid w:val="00087216"/>
    <w:rsid w:val="000F66C4"/>
    <w:rsid w:val="00373776"/>
    <w:rsid w:val="003E0FFF"/>
    <w:rsid w:val="005512C2"/>
    <w:rsid w:val="00587BBE"/>
    <w:rsid w:val="005A392F"/>
    <w:rsid w:val="00675D7F"/>
    <w:rsid w:val="0095652A"/>
    <w:rsid w:val="009A0125"/>
    <w:rsid w:val="009D7AB7"/>
    <w:rsid w:val="00A434D0"/>
    <w:rsid w:val="00A80629"/>
    <w:rsid w:val="00C40B9E"/>
    <w:rsid w:val="00D20F10"/>
    <w:rsid w:val="00D35DEE"/>
    <w:rsid w:val="00D43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D941D"/>
  <w15:docId w15:val="{473DCE3B-D78A-4CEF-970E-96AE7C7C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87BB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lsu.ac.in/naac2023/CRITERIA-1/1.4%20Feedback%20Folder%20for%20Links/Action%20Taken%20Final%20Folder%20for%20Links/03%20Action%20Taken%20Report-Psychology.pdf" TargetMode="External"/><Relationship Id="rId13" Type="http://schemas.openxmlformats.org/officeDocument/2006/relationships/hyperlink" Target="https://www.mlsu.ac.in/naac2023/CRITERIA-1/1.4%20Feedback%20Folder%20for%20Links/Action%20Taken%20Final%20Folder%20for%20Links/09%20Action%20Taken%20Report%20FMS.pdf" TargetMode="External"/><Relationship Id="rId18" Type="http://schemas.openxmlformats.org/officeDocument/2006/relationships/hyperlink" Target="https://www.mlsu.ac.in/naac2023/CRITERIA-1/1.4%20Feedback%20Folder%20for%20Links/Action%20Taken%20Final%20Folder%20for%20Links/13%20Action%20Taken%20Report%20English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lsu.ac.in/naac2023/CRITERIA-1/1.4%20Feedback%20Folder%20for%20Links/Action%20Taken%20Final%20Folder%20for%20Links/02%20Action%20Taken%20Report%20Geography.pdf" TargetMode="External"/><Relationship Id="rId12" Type="http://schemas.openxmlformats.org/officeDocument/2006/relationships/hyperlink" Target="https://www.mlsu.ac.in/naac2023/CRITERIA-1/1.4%20Feedback%20Folder%20for%20Links/Action%20Taken%20Final%20Folder%20for%20Links/08%20action%20taken%20Pharmacy_2017%20(1).pdf" TargetMode="External"/><Relationship Id="rId17" Type="http://schemas.openxmlformats.org/officeDocument/2006/relationships/hyperlink" Target="https://www.mlsu.ac.in/naac2023/CRITERIA-1/1.4%20Feedback%20Folder%20for%20Links/Action%20Taken%20Final%20Folder%20for%20Links/12%20GEOLOGY%20COC%2015-9-18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lsu.ac.in/naac2023/CRITERIA-1/1.4%20Feedback%20Folder%20for%20Links/Action%20Taken%20Final%20Folder%20for%20Links/12%20Action%20Taken%20Reort%20Geology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lsu.ac.in/naac2023/CRITERIA-1/1.4%20Feedback%20Folder%20for%20Links/Action%20Taken%20Final%20Folder%20for%20Links/01%20Action%20taken%20Report%20ABST.pdf" TargetMode="External"/><Relationship Id="rId11" Type="http://schemas.openxmlformats.org/officeDocument/2006/relationships/hyperlink" Target="https://www.mlsu.ac.in/naac2023/CRITERIA-1/1.4%20Feedback%20Folder%20for%20Links/Action%20Taken%20Final%20Folder%20for%20Links/06%20Action%20Taken%20Report%20of%20Economics%202019-20.PDF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mlsu.ac.in/naac2023/CRITERIA-1/1.4%20Feedback%20Folder%20for%20Links/Action%20Taken%20Final%20Folder%20for%20Links/11%20Action%20Taken%20Report-LibISc.pdf" TargetMode="External"/><Relationship Id="rId10" Type="http://schemas.openxmlformats.org/officeDocument/2006/relationships/hyperlink" Target="https://www.mlsu.ac.in/naac2023/CRITERIA-1/1.4%20Feedback%20Folder%20for%20Links/Action%20Taken%20Final%20Folder%20for%20Links/05%20Action%20Taken%20Report%20Chemistry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lsu.ac.in/naac2023/CRITERIA-1/1.4%20Feedback%20Folder%20for%20Links/Action%20Taken%20Final%20Folder%20for%20Links/04%20Action%20Taken%20Zoology.pdf" TargetMode="External"/><Relationship Id="rId14" Type="http://schemas.openxmlformats.org/officeDocument/2006/relationships/hyperlink" Target="https://www.mlsu.ac.in/naac2023/CRITERIA-1/1.4%20Feedback%20Folder%20for%20Links/Action%20Taken%20Final%20Folder%20for%20Links/10%20Action%20Taken%20Report%20UCO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neha.paliwal03@gmail.com</cp:lastModifiedBy>
  <cp:revision>8</cp:revision>
  <dcterms:created xsi:type="dcterms:W3CDTF">2023-07-27T10:17:00Z</dcterms:created>
  <dcterms:modified xsi:type="dcterms:W3CDTF">2023-08-04T11:10:00Z</dcterms:modified>
</cp:coreProperties>
</file>